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91963E" w14:textId="77777777" w:rsidR="009C27BF" w:rsidRDefault="009C27BF" w:rsidP="00927B18">
      <w:pPr>
        <w:pStyle w:val="Heading1"/>
        <w:numPr>
          <w:ilvl w:val="0"/>
          <w:numId w:val="0"/>
        </w:numPr>
        <w:spacing w:before="0" w:after="480"/>
        <w:jc w:val="left"/>
        <w:rPr>
          <w:rFonts w:cs="Tahoma"/>
          <w:szCs w:val="22"/>
        </w:rPr>
      </w:pPr>
      <w:bookmarkStart w:id="0" w:name="_Toc39655802"/>
      <w:r>
        <w:rPr>
          <w:rFonts w:cs="Tahoma"/>
          <w:szCs w:val="22"/>
        </w:rPr>
        <w:t xml:space="preserve">Lampiran 4. </w:t>
      </w:r>
      <w:r w:rsidRPr="00D65610">
        <w:rPr>
          <w:rFonts w:cs="Tahoma"/>
          <w:szCs w:val="22"/>
        </w:rPr>
        <w:t>Surat Pernyataan Komitmen</w:t>
      </w:r>
      <w:bookmarkEnd w:id="0"/>
    </w:p>
    <w:tbl>
      <w:tblPr>
        <w:tblW w:w="5000" w:type="pct"/>
        <w:tblLook w:val="0600" w:firstRow="0" w:lastRow="0" w:firstColumn="0" w:lastColumn="0" w:noHBand="1" w:noVBand="1"/>
      </w:tblPr>
      <w:tblGrid>
        <w:gridCol w:w="9026"/>
      </w:tblGrid>
      <w:tr w:rsidR="009C27BF" w:rsidRPr="00F17AE5" w14:paraId="7E03BF88" w14:textId="77777777" w:rsidTr="007E7DB2">
        <w:tc>
          <w:tcPr>
            <w:tcW w:w="5000" w:type="pct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3DA609" w14:textId="77777777" w:rsidR="009C27BF" w:rsidRPr="00F17AE5" w:rsidRDefault="009C27BF" w:rsidP="007E7DB2">
            <w:pPr>
              <w:spacing w:after="0"/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b/>
                <w:sz w:val="24"/>
                <w:szCs w:val="24"/>
              </w:rPr>
              <w:t>SURAT PERNYA</w:t>
            </w:r>
            <w:bookmarkStart w:id="1" w:name="_GoBack"/>
            <w:bookmarkEnd w:id="1"/>
            <w:r w:rsidRPr="00F17AE5">
              <w:rPr>
                <w:rFonts w:ascii="Bookman Old Style" w:hAnsi="Bookman Old Style"/>
                <w:b/>
                <w:sz w:val="24"/>
                <w:szCs w:val="24"/>
              </w:rPr>
              <w:t>TAAN KOMITMEN</w:t>
            </w:r>
          </w:p>
          <w:p w14:paraId="0C177520" w14:textId="77777777" w:rsidR="009C27BF" w:rsidRPr="00F17AE5" w:rsidRDefault="009C27BF" w:rsidP="007E7DB2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</w:p>
          <w:p w14:paraId="7AF4F588" w14:textId="77777777" w:rsidR="009C27BF" w:rsidRPr="00F17AE5" w:rsidRDefault="009C27BF" w:rsidP="007E7DB2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Kami yang bertandatangan di bawah ini:</w:t>
            </w:r>
          </w:p>
          <w:p w14:paraId="227C695B" w14:textId="77777777" w:rsidR="009C27BF" w:rsidRPr="00F17AE5" w:rsidRDefault="009C27BF" w:rsidP="007E7DB2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Nama   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ab/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: ...........................................</w:t>
            </w:r>
            <w:r w:rsidRPr="00F17AE5">
              <w:rPr>
                <w:rFonts w:ascii="Bookman Old Style" w:hAnsi="Bookman Old Style"/>
                <w:sz w:val="24"/>
                <w:szCs w:val="24"/>
                <w:lang w:val="en-US"/>
              </w:rPr>
              <w:t>........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.....(1)</w:t>
            </w:r>
          </w:p>
          <w:p w14:paraId="19E280C8" w14:textId="77777777" w:rsidR="009C27BF" w:rsidRPr="00F17AE5" w:rsidRDefault="009C27BF" w:rsidP="007E7DB2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Jabatan          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ab/>
              <w:t>: ........................................................(2)</w:t>
            </w:r>
          </w:p>
          <w:p w14:paraId="21733F64" w14:textId="77777777" w:rsidR="009C27BF" w:rsidRPr="00F17AE5" w:rsidRDefault="009C27BF" w:rsidP="007E7DB2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Lembaga/Instansi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ab/>
              <w:t>: .................................................</w:t>
            </w:r>
            <w:r w:rsidRPr="00F17AE5">
              <w:rPr>
                <w:rFonts w:ascii="Bookman Old Style" w:hAnsi="Bookman Old Style"/>
                <w:sz w:val="24"/>
                <w:szCs w:val="24"/>
                <w:lang w:val="en-US"/>
              </w:rPr>
              <w:t>.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......(3)</w:t>
            </w:r>
          </w:p>
          <w:p w14:paraId="5D53A4C9" w14:textId="77777777" w:rsidR="009C27BF" w:rsidRPr="00F17AE5" w:rsidRDefault="009C27BF" w:rsidP="007E7DB2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Nam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en-US"/>
              </w:rPr>
              <w:t>Jalur Pendakian</w:t>
            </w:r>
            <w:r>
              <w:rPr>
                <w:rFonts w:ascii="Bookman Old Style" w:hAnsi="Bookman Old Style"/>
                <w:sz w:val="24"/>
                <w:szCs w:val="24"/>
              </w:rPr>
              <w:tab/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: ........................................................(4)</w:t>
            </w:r>
          </w:p>
          <w:p w14:paraId="6CE59B78" w14:textId="77777777" w:rsidR="009C27BF" w:rsidRPr="00F17AE5" w:rsidRDefault="009C27BF" w:rsidP="007E7DB2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Alam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at                       </w:t>
            </w:r>
            <w:r>
              <w:rPr>
                <w:rFonts w:ascii="Bookman Old Style" w:hAnsi="Bookman Old Style"/>
                <w:sz w:val="24"/>
                <w:szCs w:val="24"/>
              </w:rPr>
              <w:tab/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: ........................................................(5)</w:t>
            </w:r>
          </w:p>
          <w:p w14:paraId="3F8A2C60" w14:textId="77777777" w:rsidR="009C27BF" w:rsidRPr="00F17AE5" w:rsidRDefault="009C27BF" w:rsidP="007E7DB2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</w:p>
          <w:p w14:paraId="32D53A5D" w14:textId="77777777" w:rsidR="009C27BF" w:rsidRPr="00F17AE5" w:rsidRDefault="009C27BF" w:rsidP="007E7DB2">
            <w:pPr>
              <w:spacing w:after="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 xml:space="preserve">Dalam rangka </w:t>
            </w:r>
            <w:r>
              <w:rPr>
                <w:rFonts w:ascii="Bookman Old Style" w:hAnsi="Bookman Old Style"/>
                <w:sz w:val="24"/>
                <w:szCs w:val="24"/>
              </w:rPr>
              <w:t>penilaian kesesuaian pihak pertama SNI 8748:2019</w:t>
            </w:r>
            <w:r>
              <w:rPr>
                <w:rFonts w:ascii="Bookman Old Style" w:hAnsi="Bookman Old Style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tentang Pengelolaan Pendakian Gunung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, dengan ini menyatakan berkomitmen untuk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melaksanakan:</w:t>
            </w:r>
          </w:p>
          <w:p w14:paraId="392CD34F" w14:textId="77777777" w:rsidR="009C27BF" w:rsidRPr="00655BBB" w:rsidRDefault="009C27BF" w:rsidP="007E7DB2">
            <w:pPr>
              <w:pStyle w:val="ListParagraph"/>
              <w:numPr>
                <w:ilvl w:val="2"/>
                <w:numId w:val="2"/>
              </w:numPr>
              <w:spacing w:after="0"/>
              <w:ind w:left="426" w:hanging="426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655BBB">
              <w:rPr>
                <w:rFonts w:ascii="Bookman Old Style" w:hAnsi="Bookman Old Style"/>
                <w:sz w:val="24"/>
                <w:szCs w:val="24"/>
              </w:rPr>
              <w:t xml:space="preserve">peningkatan </w:t>
            </w:r>
            <w:r>
              <w:rPr>
                <w:rFonts w:ascii="Bookman Old Style" w:hAnsi="Bookman Old Style"/>
                <w:sz w:val="24"/>
                <w:szCs w:val="24"/>
              </w:rPr>
              <w:t>pengelolaan pendakian gunung</w:t>
            </w:r>
            <w:r w:rsidRPr="00655BBB">
              <w:rPr>
                <w:rFonts w:ascii="Bookman Old Style" w:hAnsi="Bookman Old Style"/>
                <w:sz w:val="24"/>
                <w:szCs w:val="24"/>
              </w:rPr>
              <w:t xml:space="preserve"> yang kami sesuai dengan Tabel Rencana Peningkatan </w:t>
            </w:r>
            <w:r>
              <w:rPr>
                <w:rFonts w:ascii="Bookman Old Style" w:hAnsi="Bookman Old Style"/>
                <w:sz w:val="24"/>
                <w:szCs w:val="24"/>
              </w:rPr>
              <w:t>Pengelolaan Pendakian Gunung</w:t>
            </w:r>
            <w:r w:rsidRPr="00655BBB">
              <w:rPr>
                <w:rFonts w:ascii="Bookman Old Style" w:hAnsi="Bookman Old Style"/>
                <w:sz w:val="24"/>
                <w:szCs w:val="24"/>
              </w:rPr>
              <w:t xml:space="preserve"> terlampir.</w:t>
            </w:r>
          </w:p>
          <w:p w14:paraId="07B34928" w14:textId="77777777" w:rsidR="009C27BF" w:rsidRPr="00655BBB" w:rsidRDefault="009C27BF" w:rsidP="007E7DB2">
            <w:pPr>
              <w:pStyle w:val="ListParagraph"/>
              <w:numPr>
                <w:ilvl w:val="2"/>
                <w:numId w:val="2"/>
              </w:numPr>
              <w:spacing w:after="120"/>
              <w:ind w:left="426" w:hanging="426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655BBB">
              <w:rPr>
                <w:rFonts w:ascii="Bookman Old Style" w:hAnsi="Bookman Old Style"/>
                <w:sz w:val="24"/>
                <w:szCs w:val="24"/>
              </w:rPr>
              <w:t xml:space="preserve">evaluasi peningkatan </w:t>
            </w:r>
            <w:r>
              <w:rPr>
                <w:rFonts w:ascii="Bookman Old Style" w:hAnsi="Bookman Old Style"/>
                <w:sz w:val="24"/>
                <w:szCs w:val="24"/>
              </w:rPr>
              <w:t>pengelolaan pendakian gunung</w:t>
            </w:r>
            <w:r w:rsidRPr="00655BBB">
              <w:rPr>
                <w:rFonts w:ascii="Bookman Old Style" w:hAnsi="Bookman Old Style"/>
                <w:sz w:val="24"/>
                <w:szCs w:val="24"/>
              </w:rPr>
              <w:t xml:space="preserve"> pada </w:t>
            </w:r>
            <w:r>
              <w:rPr>
                <w:rFonts w:ascii="Bookman Old Style" w:hAnsi="Bookman Old Style"/>
                <w:sz w:val="24"/>
                <w:szCs w:val="24"/>
              </w:rPr>
              <w:t>jalur pendakian</w:t>
            </w:r>
            <w:r w:rsidRPr="00655BBB">
              <w:rPr>
                <w:rFonts w:ascii="Bookman Old Style" w:hAnsi="Bookman Old Style"/>
                <w:sz w:val="24"/>
                <w:szCs w:val="24"/>
              </w:rPr>
              <w:t xml:space="preserve"> yang kami kelola selambatnya 2 (dua) tahun sejak pernyataan komitmen ini ditandatangani.</w:t>
            </w:r>
          </w:p>
          <w:p w14:paraId="040A33A4" w14:textId="77777777" w:rsidR="009C27BF" w:rsidRPr="00F17AE5" w:rsidRDefault="009C27BF" w:rsidP="007E7DB2">
            <w:pPr>
              <w:spacing w:after="12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Demikian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Pernyataan Komitmen ini kami buat dengan sebenar-benarnya tanpa adanya paksaan dari pihak manapun.</w:t>
            </w:r>
          </w:p>
          <w:p w14:paraId="166BBF39" w14:textId="77777777" w:rsidR="009C27BF" w:rsidRPr="00F17AE5" w:rsidRDefault="009C27BF" w:rsidP="007E7DB2">
            <w:pPr>
              <w:spacing w:after="0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                              </w:t>
            </w:r>
            <w:r w:rsidRPr="00F17AE5">
              <w:rPr>
                <w:rFonts w:ascii="Bookman Old Style" w:hAnsi="Bookman Old Style"/>
                <w:sz w:val="24"/>
                <w:szCs w:val="24"/>
                <w:lang w:val="en-US"/>
              </w:rPr>
              <w:t>…….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............., ..............(</w:t>
            </w:r>
            <w:r>
              <w:rPr>
                <w:rFonts w:ascii="Bookman Old Style" w:hAnsi="Bookman Old Style"/>
                <w:sz w:val="24"/>
                <w:szCs w:val="24"/>
              </w:rPr>
              <w:t>6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)</w:t>
            </w:r>
          </w:p>
          <w:p w14:paraId="3E939A5D" w14:textId="77777777" w:rsidR="009C27BF" w:rsidRPr="00F17AE5" w:rsidRDefault="009C27BF" w:rsidP="007E7DB2">
            <w:pPr>
              <w:spacing w:after="0"/>
              <w:ind w:left="477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Yang Menyatakan,</w:t>
            </w:r>
          </w:p>
          <w:p w14:paraId="3F95C584" w14:textId="77777777" w:rsidR="009C27BF" w:rsidRPr="00F17AE5" w:rsidRDefault="009C27BF" w:rsidP="007E7DB2">
            <w:pPr>
              <w:spacing w:after="0"/>
              <w:ind w:left="582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  <w:p w14:paraId="6FC729B9" w14:textId="77777777" w:rsidR="009C27BF" w:rsidRPr="00F17AE5" w:rsidRDefault="009C27BF" w:rsidP="007E7DB2">
            <w:pPr>
              <w:spacing w:after="0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MATERAI</w:t>
            </w:r>
          </w:p>
          <w:p w14:paraId="46989711" w14:textId="48505B4C" w:rsidR="009C27BF" w:rsidRPr="00F17AE5" w:rsidRDefault="009C27BF" w:rsidP="007E7DB2">
            <w:pPr>
              <w:spacing w:after="0"/>
              <w:ind w:left="477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 xml:space="preserve">Rp. </w:t>
            </w:r>
            <w:r w:rsidR="00674FB0">
              <w:rPr>
                <w:rFonts w:ascii="Bookman Old Style" w:hAnsi="Bookman Old Style"/>
                <w:sz w:val="24"/>
                <w:szCs w:val="24"/>
              </w:rPr>
              <w:t>10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 xml:space="preserve">.000,- </w:t>
            </w:r>
          </w:p>
          <w:p w14:paraId="66E84090" w14:textId="77777777" w:rsidR="009C27BF" w:rsidRPr="00F17AE5" w:rsidRDefault="009C27BF" w:rsidP="007E7DB2">
            <w:pPr>
              <w:spacing w:after="0"/>
              <w:ind w:left="582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  <w:p w14:paraId="7701C8E6" w14:textId="77777777" w:rsidR="009C27BF" w:rsidRPr="00F17AE5" w:rsidRDefault="009C27BF" w:rsidP="007E7DB2">
            <w:pPr>
              <w:spacing w:after="0"/>
              <w:ind w:left="482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...................</w:t>
            </w:r>
            <w:r w:rsidRPr="00F17AE5">
              <w:rPr>
                <w:rFonts w:ascii="Bookman Old Style" w:hAnsi="Bookman Old Style"/>
                <w:sz w:val="24"/>
                <w:szCs w:val="24"/>
                <w:lang w:val="en-US"/>
              </w:rPr>
              <w:t>.......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.......(</w:t>
            </w:r>
            <w:r>
              <w:rPr>
                <w:rFonts w:ascii="Bookman Old Style" w:hAnsi="Bookman Old Style"/>
                <w:sz w:val="24"/>
                <w:szCs w:val="24"/>
              </w:rPr>
              <w:t>7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)</w:t>
            </w:r>
          </w:p>
          <w:p w14:paraId="1A8511AC" w14:textId="77777777" w:rsidR="009C27BF" w:rsidRPr="00F17AE5" w:rsidRDefault="009C27BF" w:rsidP="007E7DB2">
            <w:pPr>
              <w:spacing w:after="0"/>
              <w:ind w:left="482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(</w:t>
            </w:r>
            <w:r w:rsidRPr="00655BBB">
              <w:rPr>
                <w:rFonts w:ascii="Bookman Old Style" w:hAnsi="Bookman Old Style"/>
                <w:sz w:val="24"/>
                <w:szCs w:val="24"/>
              </w:rPr>
              <w:t>Pengelola Kawasan/ KKPH/ Kepala UPT/Dinas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)</w:t>
            </w:r>
          </w:p>
        </w:tc>
      </w:tr>
      <w:tr w:rsidR="009C27BF" w:rsidRPr="00F17AE5" w14:paraId="22B7EE50" w14:textId="77777777" w:rsidTr="007E7DB2">
        <w:tc>
          <w:tcPr>
            <w:tcW w:w="50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7D29E" w14:textId="77777777" w:rsidR="009C27BF" w:rsidRPr="00F17AE5" w:rsidRDefault="009C27BF" w:rsidP="007E7DB2">
            <w:pPr>
              <w:spacing w:after="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</w:p>
        </w:tc>
      </w:tr>
    </w:tbl>
    <w:p w14:paraId="053E30BB" w14:textId="77777777" w:rsidR="009C27BF" w:rsidRPr="00F17AE5" w:rsidRDefault="009C27BF" w:rsidP="009C27BF">
      <w:pPr>
        <w:spacing w:after="0"/>
        <w:ind w:left="280"/>
        <w:rPr>
          <w:rFonts w:ascii="Bookman Old Style" w:hAnsi="Bookman Old Style"/>
          <w:i/>
          <w:sz w:val="24"/>
          <w:szCs w:val="24"/>
        </w:rPr>
      </w:pPr>
    </w:p>
    <w:p w14:paraId="3DE03C37" w14:textId="77777777" w:rsidR="009C27BF" w:rsidRPr="00F17AE5" w:rsidRDefault="009C27BF" w:rsidP="009C27BF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>Keterangan Pengisian ;</w:t>
      </w:r>
    </w:p>
    <w:p w14:paraId="5E72F25B" w14:textId="77777777" w:rsidR="009C27BF" w:rsidRPr="00F17AE5" w:rsidRDefault="009C27BF" w:rsidP="009C27BF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1). Nama </w:t>
      </w:r>
      <w:r w:rsidRPr="00D161F1">
        <w:rPr>
          <w:rFonts w:ascii="Bookman Old Style" w:hAnsi="Bookman Old Style"/>
          <w:i/>
          <w:sz w:val="24"/>
          <w:szCs w:val="24"/>
        </w:rPr>
        <w:t>Pengelola Kawasan/ KKPH/ Kepala UPT/Dinas</w:t>
      </w:r>
    </w:p>
    <w:p w14:paraId="7AC867DE" w14:textId="77777777" w:rsidR="009C27BF" w:rsidRPr="00F17AE5" w:rsidRDefault="009C27BF" w:rsidP="009C27BF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>(2). Jabatan penanda tangan surat pernyataan</w:t>
      </w:r>
    </w:p>
    <w:p w14:paraId="7545B58B" w14:textId="77777777" w:rsidR="009C27BF" w:rsidRPr="00F17AE5" w:rsidRDefault="009C27BF" w:rsidP="009C27BF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3). Nama </w:t>
      </w:r>
      <w:r>
        <w:rPr>
          <w:rFonts w:ascii="Bookman Old Style" w:hAnsi="Bookman Old Style"/>
          <w:i/>
          <w:sz w:val="24"/>
          <w:szCs w:val="24"/>
        </w:rPr>
        <w:t>Lembaga/Instansi Pengelola</w:t>
      </w:r>
    </w:p>
    <w:p w14:paraId="0E52861E" w14:textId="77777777" w:rsidR="009C27BF" w:rsidRPr="00F17AE5" w:rsidRDefault="009C27BF" w:rsidP="009C27BF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4). Nama </w:t>
      </w:r>
      <w:r>
        <w:rPr>
          <w:rFonts w:ascii="Bookman Old Style" w:hAnsi="Bookman Old Style"/>
          <w:i/>
          <w:sz w:val="24"/>
          <w:szCs w:val="24"/>
          <w:lang w:val="en-US"/>
        </w:rPr>
        <w:t>jalur pendakian</w:t>
      </w:r>
      <w:r w:rsidRPr="00F17AE5">
        <w:rPr>
          <w:rFonts w:ascii="Bookman Old Style" w:hAnsi="Bookman Old Style"/>
          <w:i/>
          <w:sz w:val="24"/>
          <w:szCs w:val="24"/>
        </w:rPr>
        <w:t xml:space="preserve"> yang </w:t>
      </w:r>
      <w:r>
        <w:rPr>
          <w:rFonts w:ascii="Bookman Old Style" w:hAnsi="Bookman Old Style"/>
          <w:i/>
          <w:sz w:val="24"/>
          <w:szCs w:val="24"/>
        </w:rPr>
        <w:t>dilakukan penilaian kesesuaian</w:t>
      </w:r>
    </w:p>
    <w:p w14:paraId="0EEFE0AD" w14:textId="77777777" w:rsidR="009C27BF" w:rsidRPr="00B244A7" w:rsidRDefault="009C27BF" w:rsidP="009C27BF">
      <w:pPr>
        <w:spacing w:after="0"/>
        <w:ind w:left="280"/>
        <w:rPr>
          <w:rFonts w:ascii="Bookman Old Style" w:hAnsi="Bookman Old Style"/>
          <w:sz w:val="24"/>
          <w:szCs w:val="24"/>
          <w:lang w:val="en-US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5). Alamat </w:t>
      </w:r>
      <w:r>
        <w:rPr>
          <w:rFonts w:ascii="Bookman Old Style" w:hAnsi="Bookman Old Style"/>
          <w:i/>
          <w:sz w:val="24"/>
          <w:szCs w:val="24"/>
          <w:lang w:val="en-US"/>
        </w:rPr>
        <w:t>jalur pendakian</w:t>
      </w:r>
    </w:p>
    <w:p w14:paraId="238B1408" w14:textId="77777777" w:rsidR="009C27BF" w:rsidRPr="00F17AE5" w:rsidRDefault="009C27BF" w:rsidP="009C27BF">
      <w:pPr>
        <w:spacing w:after="0"/>
        <w:ind w:left="280"/>
        <w:rPr>
          <w:rFonts w:ascii="Bookman Old Style" w:hAnsi="Bookman Old Style"/>
          <w:i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>(6). Tempat, tanggal penandatanganan</w:t>
      </w:r>
    </w:p>
    <w:p w14:paraId="3DF67E23" w14:textId="0B34ED56" w:rsidR="00B24AF9" w:rsidRPr="00FC2682" w:rsidRDefault="009C27BF" w:rsidP="00927B18">
      <w:pPr>
        <w:spacing w:after="0"/>
        <w:ind w:left="280"/>
        <w:rPr>
          <w:rFonts w:cs="Tahoma"/>
          <w:color w:val="000000"/>
        </w:rPr>
      </w:pPr>
      <w:r w:rsidRPr="00F17AE5">
        <w:rPr>
          <w:rFonts w:ascii="Bookman Old Style" w:hAnsi="Bookman Old Style"/>
          <w:i/>
          <w:sz w:val="24"/>
          <w:szCs w:val="24"/>
        </w:rPr>
        <w:t>(</w:t>
      </w:r>
      <w:r w:rsidRPr="00F17AE5">
        <w:rPr>
          <w:rFonts w:ascii="Bookman Old Style" w:hAnsi="Bookman Old Style"/>
          <w:i/>
          <w:sz w:val="24"/>
          <w:szCs w:val="24"/>
          <w:lang w:val="en-US"/>
        </w:rPr>
        <w:t>7</w:t>
      </w:r>
      <w:r w:rsidR="00927B18">
        <w:rPr>
          <w:rFonts w:ascii="Bookman Old Style" w:hAnsi="Bookman Old Style"/>
          <w:i/>
          <w:sz w:val="24"/>
          <w:szCs w:val="24"/>
        </w:rPr>
        <w:t>). Nama jelas penandatanga</w:t>
      </w:r>
      <w:r w:rsidR="00927B18">
        <w:rPr>
          <w:rFonts w:ascii="Bookman Old Style" w:hAnsi="Bookman Old Style"/>
          <w:i/>
          <w:sz w:val="24"/>
          <w:szCs w:val="24"/>
          <w:lang w:val="en-ID"/>
        </w:rPr>
        <w:t>n</w:t>
      </w:r>
    </w:p>
    <w:sectPr w:rsidR="00B24AF9" w:rsidRPr="00FC2682" w:rsidSect="00F43C2E">
      <w:footerReference w:type="default" r:id="rId9"/>
      <w:type w:val="continuous"/>
      <w:pgSz w:w="11906" w:h="16838" w:code="9"/>
      <w:pgMar w:top="1440" w:right="1440" w:bottom="1440" w:left="1440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6E92FE" w14:textId="77777777" w:rsidR="00E128B7" w:rsidRDefault="00E128B7" w:rsidP="00BF08F5">
      <w:pPr>
        <w:spacing w:after="0" w:line="240" w:lineRule="auto"/>
      </w:pPr>
      <w:r>
        <w:separator/>
      </w:r>
    </w:p>
  </w:endnote>
  <w:endnote w:type="continuationSeparator" w:id="0">
    <w:p w14:paraId="6AE7D344" w14:textId="77777777" w:rsidR="00E128B7" w:rsidRDefault="00E128B7" w:rsidP="00BF0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C2F18" w14:textId="3E55E5F8" w:rsidR="00DF43CF" w:rsidRPr="00DF43CF" w:rsidRDefault="00DF43CF" w:rsidP="00DF43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530A83" w14:textId="77777777" w:rsidR="00E128B7" w:rsidRDefault="00E128B7" w:rsidP="00BF08F5">
      <w:pPr>
        <w:spacing w:after="0" w:line="240" w:lineRule="auto"/>
      </w:pPr>
      <w:r>
        <w:separator/>
      </w:r>
    </w:p>
  </w:footnote>
  <w:footnote w:type="continuationSeparator" w:id="0">
    <w:p w14:paraId="451A1E22" w14:textId="77777777" w:rsidR="00E128B7" w:rsidRDefault="00E128B7" w:rsidP="00BF08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90326"/>
    <w:multiLevelType w:val="hybridMultilevel"/>
    <w:tmpl w:val="4418BB68"/>
    <w:lvl w:ilvl="0" w:tplc="FDFE89D6">
      <w:start w:val="1"/>
      <w:numFmt w:val="decimal"/>
      <w:lvlText w:val="9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565580"/>
    <w:multiLevelType w:val="hybridMultilevel"/>
    <w:tmpl w:val="A5DEAD02"/>
    <w:lvl w:ilvl="0" w:tplc="F184EAE0">
      <w:start w:val="1"/>
      <w:numFmt w:val="decimal"/>
      <w:lvlText w:val="7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CC5648"/>
    <w:multiLevelType w:val="hybridMultilevel"/>
    <w:tmpl w:val="F15AAB3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127AEA"/>
    <w:multiLevelType w:val="hybridMultilevel"/>
    <w:tmpl w:val="570030CE"/>
    <w:lvl w:ilvl="0" w:tplc="59B84ADC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70526D"/>
    <w:multiLevelType w:val="hybridMultilevel"/>
    <w:tmpl w:val="51A6D6DA"/>
    <w:lvl w:ilvl="0" w:tplc="59B84ADC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762E1A"/>
    <w:multiLevelType w:val="hybridMultilevel"/>
    <w:tmpl w:val="978A07C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031C74"/>
    <w:multiLevelType w:val="hybridMultilevel"/>
    <w:tmpl w:val="2ADA591C"/>
    <w:lvl w:ilvl="0" w:tplc="A394F7FE">
      <w:start w:val="1"/>
      <w:numFmt w:val="decimal"/>
      <w:pStyle w:val="Heading3"/>
      <w:lvlText w:val="%1."/>
      <w:lvlJc w:val="left"/>
      <w:pPr>
        <w:ind w:left="36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DCDEECB6">
      <w:start w:val="1"/>
      <w:numFmt w:val="lowerLetter"/>
      <w:lvlText w:val="%4)"/>
      <w:lvlJc w:val="left"/>
      <w:pPr>
        <w:ind w:left="360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5FE6A5C"/>
    <w:multiLevelType w:val="hybridMultilevel"/>
    <w:tmpl w:val="4B7AEA90"/>
    <w:lvl w:ilvl="0" w:tplc="59B84ADC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A574D4"/>
    <w:multiLevelType w:val="multilevel"/>
    <w:tmpl w:val="7F4AD862"/>
    <w:lvl w:ilvl="0">
      <w:start w:val="7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1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76" w:hanging="2160"/>
      </w:pPr>
      <w:rPr>
        <w:rFonts w:hint="default"/>
      </w:rPr>
    </w:lvl>
  </w:abstractNum>
  <w:abstractNum w:abstractNumId="9">
    <w:nsid w:val="17357D40"/>
    <w:multiLevelType w:val="hybridMultilevel"/>
    <w:tmpl w:val="A0CC1E68"/>
    <w:lvl w:ilvl="0" w:tplc="C776A976">
      <w:start w:val="1"/>
      <w:numFmt w:val="decimal"/>
      <w:lvlText w:val="9.1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534BAE"/>
    <w:multiLevelType w:val="hybridMultilevel"/>
    <w:tmpl w:val="14648B9E"/>
    <w:lvl w:ilvl="0" w:tplc="7DC2E4EA">
      <w:start w:val="1"/>
      <w:numFmt w:val="decimal"/>
      <w:lvlText w:val="9.6.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56163F"/>
    <w:multiLevelType w:val="multilevel"/>
    <w:tmpl w:val="2932DB7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12">
    <w:nsid w:val="1D9A5D3C"/>
    <w:multiLevelType w:val="hybridMultilevel"/>
    <w:tmpl w:val="41D283F2"/>
    <w:lvl w:ilvl="0" w:tplc="04210017">
      <w:start w:val="1"/>
      <w:numFmt w:val="lowerLetter"/>
      <w:lvlText w:val="%1)"/>
      <w:lvlJc w:val="left"/>
      <w:pPr>
        <w:ind w:left="1294" w:hanging="585"/>
      </w:pPr>
      <w:rPr>
        <w:rFonts w:hint="default"/>
      </w:rPr>
    </w:lvl>
    <w:lvl w:ilvl="1" w:tplc="88FCB134">
      <w:start w:val="3"/>
      <w:numFmt w:val="bullet"/>
      <w:lvlText w:val="-"/>
      <w:lvlJc w:val="left"/>
      <w:pPr>
        <w:ind w:left="1789" w:hanging="360"/>
      </w:pPr>
      <w:rPr>
        <w:rFonts w:ascii="Tahoma" w:eastAsia="Calibri" w:hAnsi="Tahoma" w:cs="Tahoma" w:hint="default"/>
      </w:r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>
    <w:nsid w:val="24103AA3"/>
    <w:multiLevelType w:val="hybridMultilevel"/>
    <w:tmpl w:val="57BE9C48"/>
    <w:lvl w:ilvl="0" w:tplc="DCDEEC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93F50"/>
    <w:multiLevelType w:val="multilevel"/>
    <w:tmpl w:val="C86A4332"/>
    <w:lvl w:ilvl="0">
      <w:start w:val="11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1"/>
      <w:numFmt w:val="decimal"/>
      <w:lvlText w:val="1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>
    <w:nsid w:val="2905518F"/>
    <w:multiLevelType w:val="hybridMultilevel"/>
    <w:tmpl w:val="630086C6"/>
    <w:lvl w:ilvl="0" w:tplc="DEB0884E">
      <w:start w:val="1"/>
      <w:numFmt w:val="decimal"/>
      <w:pStyle w:val="Heading2"/>
      <w:lvlText w:val="%1."/>
      <w:lvlJc w:val="left"/>
      <w:pPr>
        <w:ind w:left="720" w:hanging="360"/>
      </w:pPr>
      <w:rPr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531722"/>
    <w:multiLevelType w:val="hybridMultilevel"/>
    <w:tmpl w:val="38B4AEEA"/>
    <w:lvl w:ilvl="0" w:tplc="CE32CC80">
      <w:start w:val="1"/>
      <w:numFmt w:val="decimal"/>
      <w:lvlText w:val="10.%1."/>
      <w:lvlJc w:val="left"/>
      <w:pPr>
        <w:ind w:left="88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9540" w:hanging="360"/>
      </w:pPr>
    </w:lvl>
    <w:lvl w:ilvl="2" w:tplc="0421001B" w:tentative="1">
      <w:start w:val="1"/>
      <w:numFmt w:val="lowerRoman"/>
      <w:lvlText w:val="%3."/>
      <w:lvlJc w:val="right"/>
      <w:pPr>
        <w:ind w:left="10260" w:hanging="180"/>
      </w:pPr>
    </w:lvl>
    <w:lvl w:ilvl="3" w:tplc="0421000F" w:tentative="1">
      <w:start w:val="1"/>
      <w:numFmt w:val="decimal"/>
      <w:lvlText w:val="%4."/>
      <w:lvlJc w:val="left"/>
      <w:pPr>
        <w:ind w:left="10980" w:hanging="360"/>
      </w:pPr>
    </w:lvl>
    <w:lvl w:ilvl="4" w:tplc="04210019" w:tentative="1">
      <w:start w:val="1"/>
      <w:numFmt w:val="lowerLetter"/>
      <w:lvlText w:val="%5."/>
      <w:lvlJc w:val="left"/>
      <w:pPr>
        <w:ind w:left="11700" w:hanging="360"/>
      </w:pPr>
    </w:lvl>
    <w:lvl w:ilvl="5" w:tplc="0421001B" w:tentative="1">
      <w:start w:val="1"/>
      <w:numFmt w:val="lowerRoman"/>
      <w:lvlText w:val="%6."/>
      <w:lvlJc w:val="right"/>
      <w:pPr>
        <w:ind w:left="12420" w:hanging="180"/>
      </w:pPr>
    </w:lvl>
    <w:lvl w:ilvl="6" w:tplc="0421000F" w:tentative="1">
      <w:start w:val="1"/>
      <w:numFmt w:val="decimal"/>
      <w:lvlText w:val="%7."/>
      <w:lvlJc w:val="left"/>
      <w:pPr>
        <w:ind w:left="13140" w:hanging="360"/>
      </w:pPr>
    </w:lvl>
    <w:lvl w:ilvl="7" w:tplc="04210019" w:tentative="1">
      <w:start w:val="1"/>
      <w:numFmt w:val="lowerLetter"/>
      <w:lvlText w:val="%8."/>
      <w:lvlJc w:val="left"/>
      <w:pPr>
        <w:ind w:left="13860" w:hanging="360"/>
      </w:pPr>
    </w:lvl>
    <w:lvl w:ilvl="8" w:tplc="0421001B" w:tentative="1">
      <w:start w:val="1"/>
      <w:numFmt w:val="lowerRoman"/>
      <w:lvlText w:val="%9."/>
      <w:lvlJc w:val="right"/>
      <w:pPr>
        <w:ind w:left="14580" w:hanging="180"/>
      </w:pPr>
    </w:lvl>
  </w:abstractNum>
  <w:abstractNum w:abstractNumId="17">
    <w:nsid w:val="3D163F7A"/>
    <w:multiLevelType w:val="hybridMultilevel"/>
    <w:tmpl w:val="E9D41D5E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5648F4"/>
    <w:multiLevelType w:val="hybridMultilevel"/>
    <w:tmpl w:val="02A2564A"/>
    <w:lvl w:ilvl="0" w:tplc="BE3A510E">
      <w:start w:val="1"/>
      <w:numFmt w:val="decimal"/>
      <w:lvlText w:val="11.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FE1C53"/>
    <w:multiLevelType w:val="hybridMultilevel"/>
    <w:tmpl w:val="9716C8AA"/>
    <w:lvl w:ilvl="0" w:tplc="3ED60524">
      <w:start w:val="1"/>
      <w:numFmt w:val="decimal"/>
      <w:lvlText w:val="10.1.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355ADF"/>
    <w:multiLevelType w:val="hybridMultilevel"/>
    <w:tmpl w:val="CCC0A034"/>
    <w:lvl w:ilvl="0" w:tplc="AF7C9D88">
      <w:start w:val="1"/>
      <w:numFmt w:val="decimal"/>
      <w:lvlText w:val="6.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48E545FA"/>
    <w:multiLevelType w:val="hybridMultilevel"/>
    <w:tmpl w:val="A162A9F6"/>
    <w:lvl w:ilvl="0" w:tplc="2E421370">
      <w:start w:val="1"/>
      <w:numFmt w:val="decimal"/>
      <w:lvlText w:val="7.2.%1."/>
      <w:lvlJc w:val="left"/>
      <w:pPr>
        <w:ind w:left="22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0421000F" w:tentative="1">
      <w:start w:val="1"/>
      <w:numFmt w:val="decimal"/>
      <w:lvlText w:val="%4."/>
      <w:lvlJc w:val="left"/>
      <w:pPr>
        <w:ind w:left="4440" w:hanging="360"/>
      </w:p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22">
    <w:nsid w:val="49E06B79"/>
    <w:multiLevelType w:val="hybridMultilevel"/>
    <w:tmpl w:val="A79221CC"/>
    <w:lvl w:ilvl="0" w:tplc="DFA20D4E">
      <w:start w:val="1"/>
      <w:numFmt w:val="decimal"/>
      <w:lvlText w:val="9.6.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350AE5"/>
    <w:multiLevelType w:val="hybridMultilevel"/>
    <w:tmpl w:val="C0E4A43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A303D8F"/>
    <w:multiLevelType w:val="hybridMultilevel"/>
    <w:tmpl w:val="D48807C0"/>
    <w:lvl w:ilvl="0" w:tplc="BE3A510E">
      <w:start w:val="1"/>
      <w:numFmt w:val="decimal"/>
      <w:lvlText w:val="11.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C2C4915"/>
    <w:multiLevelType w:val="hybridMultilevel"/>
    <w:tmpl w:val="D2E8A9A8"/>
    <w:lvl w:ilvl="0" w:tplc="F184EAE0">
      <w:start w:val="1"/>
      <w:numFmt w:val="decimal"/>
      <w:lvlText w:val="7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2C581B"/>
    <w:multiLevelType w:val="hybridMultilevel"/>
    <w:tmpl w:val="AF82A7D2"/>
    <w:lvl w:ilvl="0" w:tplc="04210017">
      <w:start w:val="1"/>
      <w:numFmt w:val="lowerLetter"/>
      <w:lvlText w:val="%1)"/>
      <w:lvlJc w:val="left"/>
      <w:pPr>
        <w:ind w:left="2280" w:hanging="360"/>
      </w:p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0421000F" w:tentative="1">
      <w:start w:val="1"/>
      <w:numFmt w:val="decimal"/>
      <w:lvlText w:val="%4."/>
      <w:lvlJc w:val="left"/>
      <w:pPr>
        <w:ind w:left="4440" w:hanging="360"/>
      </w:p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27">
    <w:nsid w:val="603D4AC2"/>
    <w:multiLevelType w:val="hybridMultilevel"/>
    <w:tmpl w:val="32401BEA"/>
    <w:lvl w:ilvl="0" w:tplc="FDFE89D6">
      <w:start w:val="1"/>
      <w:numFmt w:val="decimal"/>
      <w:lvlText w:val="9.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55531F1"/>
    <w:multiLevelType w:val="multilevel"/>
    <w:tmpl w:val="2F2C0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>
    <w:nsid w:val="657E5912"/>
    <w:multiLevelType w:val="hybridMultilevel"/>
    <w:tmpl w:val="4D229BF8"/>
    <w:lvl w:ilvl="0" w:tplc="FC26CAA8">
      <w:start w:val="1"/>
      <w:numFmt w:val="upperLetter"/>
      <w:pStyle w:val="Heading1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80E3CDE"/>
    <w:multiLevelType w:val="hybridMultilevel"/>
    <w:tmpl w:val="85A23F70"/>
    <w:lvl w:ilvl="0" w:tplc="FDFE89D6">
      <w:start w:val="1"/>
      <w:numFmt w:val="decimal"/>
      <w:lvlText w:val="9.%1."/>
      <w:lvlJc w:val="left"/>
      <w:pPr>
        <w:ind w:left="711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8955A45"/>
    <w:multiLevelType w:val="hybridMultilevel"/>
    <w:tmpl w:val="F23ED39E"/>
    <w:lvl w:ilvl="0" w:tplc="2A4AC1FC">
      <w:start w:val="1"/>
      <w:numFmt w:val="lowerLetter"/>
      <w:lvlText w:val="%1."/>
      <w:lvlJc w:val="left"/>
      <w:pPr>
        <w:ind w:left="2149" w:hanging="810"/>
      </w:pPr>
      <w:rPr>
        <w:rFonts w:hint="default"/>
      </w:rPr>
    </w:lvl>
    <w:lvl w:ilvl="1" w:tplc="5296AF58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548FD58">
      <w:start w:val="1"/>
      <w:numFmt w:val="decimal"/>
      <w:lvlText w:val="%3."/>
      <w:lvlJc w:val="left"/>
      <w:pPr>
        <w:ind w:left="3049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>
    <w:nsid w:val="6A6F01B1"/>
    <w:multiLevelType w:val="hybridMultilevel"/>
    <w:tmpl w:val="3000F1C4"/>
    <w:lvl w:ilvl="0" w:tplc="CE32CC80">
      <w:start w:val="1"/>
      <w:numFmt w:val="decimal"/>
      <w:lvlText w:val="10.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B01D1C"/>
    <w:multiLevelType w:val="hybridMultilevel"/>
    <w:tmpl w:val="D192637E"/>
    <w:lvl w:ilvl="0" w:tplc="0EB81F94">
      <w:start w:val="1"/>
      <w:numFmt w:val="decimal"/>
      <w:lvlText w:val="12.%1."/>
      <w:lvlJc w:val="left"/>
      <w:pPr>
        <w:ind w:left="100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">
    <w:nsid w:val="6BB70805"/>
    <w:multiLevelType w:val="hybridMultilevel"/>
    <w:tmpl w:val="A80A0184"/>
    <w:lvl w:ilvl="0" w:tplc="0409000F">
      <w:start w:val="1"/>
      <w:numFmt w:val="decimal"/>
      <w:lvlText w:val="%1."/>
      <w:lvlJc w:val="left"/>
      <w:pPr>
        <w:tabs>
          <w:tab w:val="num" w:pos="4188"/>
        </w:tabs>
        <w:ind w:left="4188" w:hanging="360"/>
      </w:pPr>
      <w:rPr>
        <w:rFonts w:hint="default"/>
      </w:rPr>
    </w:lvl>
    <w:lvl w:ilvl="1" w:tplc="11ECC93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10019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C8B5505"/>
    <w:multiLevelType w:val="hybridMultilevel"/>
    <w:tmpl w:val="E2928C9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F26428E"/>
    <w:multiLevelType w:val="hybridMultilevel"/>
    <w:tmpl w:val="309A0584"/>
    <w:lvl w:ilvl="0" w:tplc="FDFE89D6">
      <w:start w:val="1"/>
      <w:numFmt w:val="decimal"/>
      <w:lvlText w:val="9.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>
    <w:nsid w:val="70524038"/>
    <w:multiLevelType w:val="hybridMultilevel"/>
    <w:tmpl w:val="F990C98C"/>
    <w:lvl w:ilvl="0" w:tplc="E2CEB80A">
      <w:start w:val="1"/>
      <w:numFmt w:val="decimal"/>
      <w:lvlText w:val="5.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>
    <w:nsid w:val="76723643"/>
    <w:multiLevelType w:val="hybridMultilevel"/>
    <w:tmpl w:val="AD40EDE6"/>
    <w:lvl w:ilvl="0" w:tplc="CE32CC80">
      <w:start w:val="1"/>
      <w:numFmt w:val="decimal"/>
      <w:lvlText w:val="10.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7D57D6"/>
    <w:multiLevelType w:val="hybridMultilevel"/>
    <w:tmpl w:val="0A0E168A"/>
    <w:lvl w:ilvl="0" w:tplc="BE3A510E">
      <w:start w:val="1"/>
      <w:numFmt w:val="decimal"/>
      <w:lvlText w:val="11.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CA76618"/>
    <w:multiLevelType w:val="hybridMultilevel"/>
    <w:tmpl w:val="D668E4C0"/>
    <w:lvl w:ilvl="0" w:tplc="BE3A510E">
      <w:start w:val="1"/>
      <w:numFmt w:val="decimal"/>
      <w:lvlText w:val="11.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CDF4822"/>
    <w:multiLevelType w:val="hybridMultilevel"/>
    <w:tmpl w:val="D18C703A"/>
    <w:lvl w:ilvl="0" w:tplc="7DB89106">
      <w:start w:val="1"/>
      <w:numFmt w:val="decimal"/>
      <w:lvlText w:val="6.2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E7C359E"/>
    <w:multiLevelType w:val="hybridMultilevel"/>
    <w:tmpl w:val="4306D2DC"/>
    <w:lvl w:ilvl="0" w:tplc="04210017">
      <w:start w:val="1"/>
      <w:numFmt w:val="lowerLetter"/>
      <w:lvlText w:val="%1)"/>
      <w:lvlJc w:val="left"/>
      <w:pPr>
        <w:ind w:left="228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DCDEECB6">
      <w:start w:val="1"/>
      <w:numFmt w:val="lowerLetter"/>
      <w:lvlText w:val="%4)"/>
      <w:lvlJc w:val="left"/>
      <w:pPr>
        <w:ind w:left="444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43">
    <w:nsid w:val="7F4248EB"/>
    <w:multiLevelType w:val="hybridMultilevel"/>
    <w:tmpl w:val="3B64C912"/>
    <w:lvl w:ilvl="0" w:tplc="04210017">
      <w:start w:val="1"/>
      <w:numFmt w:val="lowerLetter"/>
      <w:lvlText w:val="%1)"/>
      <w:lvlJc w:val="left"/>
      <w:pPr>
        <w:ind w:left="228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0421000F">
      <w:start w:val="1"/>
      <w:numFmt w:val="decimal"/>
      <w:lvlText w:val="%4."/>
      <w:lvlJc w:val="left"/>
      <w:pPr>
        <w:ind w:left="4440" w:hanging="360"/>
      </w:p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num w:numId="1">
    <w:abstractNumId w:val="28"/>
  </w:num>
  <w:num w:numId="2">
    <w:abstractNumId w:val="31"/>
  </w:num>
  <w:num w:numId="3">
    <w:abstractNumId w:val="29"/>
  </w:num>
  <w:num w:numId="4">
    <w:abstractNumId w:val="6"/>
  </w:num>
  <w:num w:numId="5">
    <w:abstractNumId w:val="25"/>
  </w:num>
  <w:num w:numId="6">
    <w:abstractNumId w:val="2"/>
  </w:num>
  <w:num w:numId="7">
    <w:abstractNumId w:val="15"/>
  </w:num>
  <w:num w:numId="8">
    <w:abstractNumId w:val="20"/>
  </w:num>
  <w:num w:numId="9">
    <w:abstractNumId w:val="35"/>
  </w:num>
  <w:num w:numId="10">
    <w:abstractNumId w:val="41"/>
  </w:num>
  <w:num w:numId="11">
    <w:abstractNumId w:val="33"/>
  </w:num>
  <w:num w:numId="12">
    <w:abstractNumId w:val="9"/>
  </w:num>
  <w:num w:numId="13">
    <w:abstractNumId w:val="0"/>
  </w:num>
  <w:num w:numId="14">
    <w:abstractNumId w:val="26"/>
  </w:num>
  <w:num w:numId="15">
    <w:abstractNumId w:val="36"/>
  </w:num>
  <w:num w:numId="16">
    <w:abstractNumId w:val="27"/>
  </w:num>
  <w:num w:numId="17">
    <w:abstractNumId w:val="12"/>
  </w:num>
  <w:num w:numId="18">
    <w:abstractNumId w:val="17"/>
  </w:num>
  <w:num w:numId="19">
    <w:abstractNumId w:val="5"/>
  </w:num>
  <w:num w:numId="20">
    <w:abstractNumId w:val="23"/>
  </w:num>
  <w:num w:numId="21">
    <w:abstractNumId w:val="43"/>
  </w:num>
  <w:num w:numId="22">
    <w:abstractNumId w:val="42"/>
  </w:num>
  <w:num w:numId="23">
    <w:abstractNumId w:val="34"/>
  </w:num>
  <w:num w:numId="24">
    <w:abstractNumId w:val="4"/>
  </w:num>
  <w:num w:numId="25">
    <w:abstractNumId w:val="29"/>
    <w:lvlOverride w:ilvl="0">
      <w:startOverride w:val="1"/>
    </w:lvlOverride>
  </w:num>
  <w:num w:numId="26">
    <w:abstractNumId w:val="11"/>
  </w:num>
  <w:num w:numId="27">
    <w:abstractNumId w:val="7"/>
  </w:num>
  <w:num w:numId="28">
    <w:abstractNumId w:val="3"/>
  </w:num>
  <w:num w:numId="29">
    <w:abstractNumId w:val="37"/>
  </w:num>
  <w:num w:numId="30">
    <w:abstractNumId w:val="8"/>
  </w:num>
  <w:num w:numId="31">
    <w:abstractNumId w:val="1"/>
  </w:num>
  <w:num w:numId="32">
    <w:abstractNumId w:val="30"/>
  </w:num>
  <w:num w:numId="33">
    <w:abstractNumId w:val="22"/>
  </w:num>
  <w:num w:numId="34">
    <w:abstractNumId w:val="10"/>
  </w:num>
  <w:num w:numId="35">
    <w:abstractNumId w:val="32"/>
  </w:num>
  <w:num w:numId="36">
    <w:abstractNumId w:val="16"/>
  </w:num>
  <w:num w:numId="37">
    <w:abstractNumId w:val="19"/>
  </w:num>
  <w:num w:numId="38">
    <w:abstractNumId w:val="38"/>
  </w:num>
  <w:num w:numId="39">
    <w:abstractNumId w:val="39"/>
  </w:num>
  <w:num w:numId="40">
    <w:abstractNumId w:val="24"/>
  </w:num>
  <w:num w:numId="41">
    <w:abstractNumId w:val="40"/>
  </w:num>
  <w:num w:numId="42">
    <w:abstractNumId w:val="18"/>
  </w:num>
  <w:num w:numId="43">
    <w:abstractNumId w:val="14"/>
  </w:num>
  <w:num w:numId="44">
    <w:abstractNumId w:val="13"/>
  </w:num>
  <w:num w:numId="45">
    <w:abstractNumId w:val="2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0NLU0NDQzN7Q0szBT0lEKTi0uzszPAykwqgUAh6pH9SwAAAA="/>
  </w:docVars>
  <w:rsids>
    <w:rsidRoot w:val="005F1FAA"/>
    <w:rsid w:val="00002FFF"/>
    <w:rsid w:val="0000609E"/>
    <w:rsid w:val="00012DB3"/>
    <w:rsid w:val="00015187"/>
    <w:rsid w:val="0001765A"/>
    <w:rsid w:val="00021150"/>
    <w:rsid w:val="00024651"/>
    <w:rsid w:val="0002606C"/>
    <w:rsid w:val="00027458"/>
    <w:rsid w:val="000345DF"/>
    <w:rsid w:val="00040390"/>
    <w:rsid w:val="00040D49"/>
    <w:rsid w:val="000414FD"/>
    <w:rsid w:val="00050440"/>
    <w:rsid w:val="0005289C"/>
    <w:rsid w:val="000570CC"/>
    <w:rsid w:val="00061305"/>
    <w:rsid w:val="00063805"/>
    <w:rsid w:val="000660A6"/>
    <w:rsid w:val="00073807"/>
    <w:rsid w:val="0007480F"/>
    <w:rsid w:val="00077B54"/>
    <w:rsid w:val="00080581"/>
    <w:rsid w:val="00081161"/>
    <w:rsid w:val="00094DD0"/>
    <w:rsid w:val="000963CA"/>
    <w:rsid w:val="000A28B0"/>
    <w:rsid w:val="000A707D"/>
    <w:rsid w:val="000C050B"/>
    <w:rsid w:val="000C13EF"/>
    <w:rsid w:val="000C184A"/>
    <w:rsid w:val="000D156A"/>
    <w:rsid w:val="000D4190"/>
    <w:rsid w:val="000D7E8A"/>
    <w:rsid w:val="000E1E82"/>
    <w:rsid w:val="000F0FD4"/>
    <w:rsid w:val="000F3BF9"/>
    <w:rsid w:val="000F5534"/>
    <w:rsid w:val="00115CD7"/>
    <w:rsid w:val="001207AD"/>
    <w:rsid w:val="00126CD7"/>
    <w:rsid w:val="00127E27"/>
    <w:rsid w:val="00130870"/>
    <w:rsid w:val="00133B14"/>
    <w:rsid w:val="001347F1"/>
    <w:rsid w:val="00141CD0"/>
    <w:rsid w:val="00143BC8"/>
    <w:rsid w:val="0015138C"/>
    <w:rsid w:val="00157578"/>
    <w:rsid w:val="00164761"/>
    <w:rsid w:val="00184781"/>
    <w:rsid w:val="0018513C"/>
    <w:rsid w:val="00185389"/>
    <w:rsid w:val="001916C9"/>
    <w:rsid w:val="0019417A"/>
    <w:rsid w:val="00194E75"/>
    <w:rsid w:val="00197573"/>
    <w:rsid w:val="001978AA"/>
    <w:rsid w:val="001A08B7"/>
    <w:rsid w:val="001A53EF"/>
    <w:rsid w:val="001B2744"/>
    <w:rsid w:val="001C18F0"/>
    <w:rsid w:val="001C65AD"/>
    <w:rsid w:val="001C7FC8"/>
    <w:rsid w:val="001D2D18"/>
    <w:rsid w:val="001E0F4E"/>
    <w:rsid w:val="001E40AF"/>
    <w:rsid w:val="001F2449"/>
    <w:rsid w:val="001F39DC"/>
    <w:rsid w:val="001F7F06"/>
    <w:rsid w:val="0021743B"/>
    <w:rsid w:val="002252AC"/>
    <w:rsid w:val="00226DEC"/>
    <w:rsid w:val="00232608"/>
    <w:rsid w:val="0023270B"/>
    <w:rsid w:val="00233E49"/>
    <w:rsid w:val="00240D6D"/>
    <w:rsid w:val="00242156"/>
    <w:rsid w:val="00245FCF"/>
    <w:rsid w:val="00260F75"/>
    <w:rsid w:val="00266735"/>
    <w:rsid w:val="00270AB6"/>
    <w:rsid w:val="0027343A"/>
    <w:rsid w:val="0027512F"/>
    <w:rsid w:val="002839BF"/>
    <w:rsid w:val="00291AD7"/>
    <w:rsid w:val="002A0C0F"/>
    <w:rsid w:val="002A6DA1"/>
    <w:rsid w:val="002B365D"/>
    <w:rsid w:val="002B3E10"/>
    <w:rsid w:val="002B3EA7"/>
    <w:rsid w:val="002B6A54"/>
    <w:rsid w:val="002C442A"/>
    <w:rsid w:val="002C586D"/>
    <w:rsid w:val="002D59A3"/>
    <w:rsid w:val="002F13D3"/>
    <w:rsid w:val="002F194D"/>
    <w:rsid w:val="002F32AB"/>
    <w:rsid w:val="002F59ED"/>
    <w:rsid w:val="002F6AD0"/>
    <w:rsid w:val="00306A2B"/>
    <w:rsid w:val="00321156"/>
    <w:rsid w:val="00325439"/>
    <w:rsid w:val="00326A50"/>
    <w:rsid w:val="003275D9"/>
    <w:rsid w:val="003315F3"/>
    <w:rsid w:val="00345956"/>
    <w:rsid w:val="0035106E"/>
    <w:rsid w:val="00361A56"/>
    <w:rsid w:val="003671AB"/>
    <w:rsid w:val="00367D8B"/>
    <w:rsid w:val="00373170"/>
    <w:rsid w:val="0038742D"/>
    <w:rsid w:val="00397EE4"/>
    <w:rsid w:val="003A2965"/>
    <w:rsid w:val="003A508A"/>
    <w:rsid w:val="003B4C47"/>
    <w:rsid w:val="003B4FF9"/>
    <w:rsid w:val="003C0595"/>
    <w:rsid w:val="003C545A"/>
    <w:rsid w:val="003C56AE"/>
    <w:rsid w:val="003D1E1D"/>
    <w:rsid w:val="003D38A0"/>
    <w:rsid w:val="003E17C4"/>
    <w:rsid w:val="003E317E"/>
    <w:rsid w:val="003F13CF"/>
    <w:rsid w:val="003F6C9E"/>
    <w:rsid w:val="00407DCE"/>
    <w:rsid w:val="00415AC2"/>
    <w:rsid w:val="00416E54"/>
    <w:rsid w:val="004200D5"/>
    <w:rsid w:val="00424A51"/>
    <w:rsid w:val="00427BF4"/>
    <w:rsid w:val="00430C85"/>
    <w:rsid w:val="004424D3"/>
    <w:rsid w:val="0044410B"/>
    <w:rsid w:val="0044528D"/>
    <w:rsid w:val="00450929"/>
    <w:rsid w:val="00457082"/>
    <w:rsid w:val="004612AF"/>
    <w:rsid w:val="00466FE3"/>
    <w:rsid w:val="0046788C"/>
    <w:rsid w:val="00471B67"/>
    <w:rsid w:val="00473AF9"/>
    <w:rsid w:val="00473CAC"/>
    <w:rsid w:val="0047706C"/>
    <w:rsid w:val="00496104"/>
    <w:rsid w:val="00497D9C"/>
    <w:rsid w:val="004A1E01"/>
    <w:rsid w:val="004A3E33"/>
    <w:rsid w:val="004A4538"/>
    <w:rsid w:val="004B0A2D"/>
    <w:rsid w:val="004C44BF"/>
    <w:rsid w:val="004C666B"/>
    <w:rsid w:val="004D2BC9"/>
    <w:rsid w:val="004D7DE3"/>
    <w:rsid w:val="004E1276"/>
    <w:rsid w:val="004E2050"/>
    <w:rsid w:val="004E312E"/>
    <w:rsid w:val="004E53B6"/>
    <w:rsid w:val="004E5B52"/>
    <w:rsid w:val="004F71F0"/>
    <w:rsid w:val="00501801"/>
    <w:rsid w:val="005136CA"/>
    <w:rsid w:val="0051706E"/>
    <w:rsid w:val="00520FCF"/>
    <w:rsid w:val="005246BA"/>
    <w:rsid w:val="00526904"/>
    <w:rsid w:val="00526A88"/>
    <w:rsid w:val="005300D7"/>
    <w:rsid w:val="00531631"/>
    <w:rsid w:val="0054218F"/>
    <w:rsid w:val="00554882"/>
    <w:rsid w:val="00561A30"/>
    <w:rsid w:val="00562509"/>
    <w:rsid w:val="00567CD4"/>
    <w:rsid w:val="005737F0"/>
    <w:rsid w:val="0057771A"/>
    <w:rsid w:val="0059377F"/>
    <w:rsid w:val="00596BBC"/>
    <w:rsid w:val="005A20D4"/>
    <w:rsid w:val="005A376E"/>
    <w:rsid w:val="005A3D2F"/>
    <w:rsid w:val="005A7E7F"/>
    <w:rsid w:val="005B282D"/>
    <w:rsid w:val="005B2A42"/>
    <w:rsid w:val="005C1B1D"/>
    <w:rsid w:val="005C23CF"/>
    <w:rsid w:val="005C3D2E"/>
    <w:rsid w:val="005C4E24"/>
    <w:rsid w:val="005C588F"/>
    <w:rsid w:val="005C6E95"/>
    <w:rsid w:val="005D73F9"/>
    <w:rsid w:val="005D7780"/>
    <w:rsid w:val="005E424A"/>
    <w:rsid w:val="005F1FAA"/>
    <w:rsid w:val="005F2FCF"/>
    <w:rsid w:val="005F7523"/>
    <w:rsid w:val="00602BF9"/>
    <w:rsid w:val="006049E9"/>
    <w:rsid w:val="006128FA"/>
    <w:rsid w:val="00613970"/>
    <w:rsid w:val="006229A5"/>
    <w:rsid w:val="0062393D"/>
    <w:rsid w:val="00631E85"/>
    <w:rsid w:val="00634024"/>
    <w:rsid w:val="006355A8"/>
    <w:rsid w:val="00636BDE"/>
    <w:rsid w:val="00642CCC"/>
    <w:rsid w:val="00643B29"/>
    <w:rsid w:val="00643DBF"/>
    <w:rsid w:val="00646AF1"/>
    <w:rsid w:val="00653907"/>
    <w:rsid w:val="0065449C"/>
    <w:rsid w:val="0065518E"/>
    <w:rsid w:val="00655675"/>
    <w:rsid w:val="00655BBB"/>
    <w:rsid w:val="00657390"/>
    <w:rsid w:val="006613CB"/>
    <w:rsid w:val="00662A90"/>
    <w:rsid w:val="006677AD"/>
    <w:rsid w:val="00667F2B"/>
    <w:rsid w:val="00672353"/>
    <w:rsid w:val="00674FB0"/>
    <w:rsid w:val="0068785C"/>
    <w:rsid w:val="0069205E"/>
    <w:rsid w:val="006961B4"/>
    <w:rsid w:val="006A5F43"/>
    <w:rsid w:val="006B036B"/>
    <w:rsid w:val="006B2BEF"/>
    <w:rsid w:val="006C1333"/>
    <w:rsid w:val="006C2A8D"/>
    <w:rsid w:val="006C2C6B"/>
    <w:rsid w:val="006C39DD"/>
    <w:rsid w:val="006C3C3E"/>
    <w:rsid w:val="006C4144"/>
    <w:rsid w:val="006C5706"/>
    <w:rsid w:val="006C6267"/>
    <w:rsid w:val="006D35F3"/>
    <w:rsid w:val="006D7576"/>
    <w:rsid w:val="006E684A"/>
    <w:rsid w:val="006E78DC"/>
    <w:rsid w:val="00702F8A"/>
    <w:rsid w:val="007058BA"/>
    <w:rsid w:val="00724D48"/>
    <w:rsid w:val="007268EB"/>
    <w:rsid w:val="0073613F"/>
    <w:rsid w:val="00736616"/>
    <w:rsid w:val="007474AE"/>
    <w:rsid w:val="00751350"/>
    <w:rsid w:val="00753AB6"/>
    <w:rsid w:val="00756255"/>
    <w:rsid w:val="00763124"/>
    <w:rsid w:val="00764990"/>
    <w:rsid w:val="00764E7C"/>
    <w:rsid w:val="00770029"/>
    <w:rsid w:val="00770F18"/>
    <w:rsid w:val="00773A78"/>
    <w:rsid w:val="00776E00"/>
    <w:rsid w:val="00777D23"/>
    <w:rsid w:val="00787309"/>
    <w:rsid w:val="00792941"/>
    <w:rsid w:val="007958DA"/>
    <w:rsid w:val="007972CA"/>
    <w:rsid w:val="007A43ED"/>
    <w:rsid w:val="007B067B"/>
    <w:rsid w:val="007B7BF0"/>
    <w:rsid w:val="007C18E8"/>
    <w:rsid w:val="007C3CF4"/>
    <w:rsid w:val="007C6BBB"/>
    <w:rsid w:val="007D1FD6"/>
    <w:rsid w:val="007E7DB2"/>
    <w:rsid w:val="007F3C67"/>
    <w:rsid w:val="007F6CB1"/>
    <w:rsid w:val="007F6FA4"/>
    <w:rsid w:val="008050C5"/>
    <w:rsid w:val="008055DC"/>
    <w:rsid w:val="008120AE"/>
    <w:rsid w:val="00813BF3"/>
    <w:rsid w:val="00814924"/>
    <w:rsid w:val="00816F35"/>
    <w:rsid w:val="0082345F"/>
    <w:rsid w:val="0082699E"/>
    <w:rsid w:val="008272A2"/>
    <w:rsid w:val="00827E44"/>
    <w:rsid w:val="00833720"/>
    <w:rsid w:val="00833CF4"/>
    <w:rsid w:val="00835B8A"/>
    <w:rsid w:val="0084357F"/>
    <w:rsid w:val="00843BD2"/>
    <w:rsid w:val="00847A66"/>
    <w:rsid w:val="0085481E"/>
    <w:rsid w:val="00871B61"/>
    <w:rsid w:val="00873E81"/>
    <w:rsid w:val="00874A65"/>
    <w:rsid w:val="00874D8B"/>
    <w:rsid w:val="0087743D"/>
    <w:rsid w:val="00891661"/>
    <w:rsid w:val="008925C1"/>
    <w:rsid w:val="00893454"/>
    <w:rsid w:val="008A5F9E"/>
    <w:rsid w:val="008B22E6"/>
    <w:rsid w:val="008B2396"/>
    <w:rsid w:val="008B41FE"/>
    <w:rsid w:val="008B67D8"/>
    <w:rsid w:val="008C757D"/>
    <w:rsid w:val="008C7CE5"/>
    <w:rsid w:val="008D2CA1"/>
    <w:rsid w:val="008D4575"/>
    <w:rsid w:val="008D4F4F"/>
    <w:rsid w:val="008D7F53"/>
    <w:rsid w:val="008E0C4B"/>
    <w:rsid w:val="008E39D6"/>
    <w:rsid w:val="008E6A68"/>
    <w:rsid w:val="008F1109"/>
    <w:rsid w:val="008F17F6"/>
    <w:rsid w:val="00903B12"/>
    <w:rsid w:val="009138AF"/>
    <w:rsid w:val="00926293"/>
    <w:rsid w:val="00927B18"/>
    <w:rsid w:val="009308A6"/>
    <w:rsid w:val="00930FF2"/>
    <w:rsid w:val="00935E77"/>
    <w:rsid w:val="00943603"/>
    <w:rsid w:val="00952B6F"/>
    <w:rsid w:val="0097057E"/>
    <w:rsid w:val="0097427F"/>
    <w:rsid w:val="0098174B"/>
    <w:rsid w:val="009953CF"/>
    <w:rsid w:val="00997E3D"/>
    <w:rsid w:val="009A0FCD"/>
    <w:rsid w:val="009B6EA9"/>
    <w:rsid w:val="009C0D2B"/>
    <w:rsid w:val="009C2581"/>
    <w:rsid w:val="009C27BF"/>
    <w:rsid w:val="009C50A9"/>
    <w:rsid w:val="009C685F"/>
    <w:rsid w:val="009D0C3B"/>
    <w:rsid w:val="009D4509"/>
    <w:rsid w:val="009D63CC"/>
    <w:rsid w:val="009D649C"/>
    <w:rsid w:val="009E7D15"/>
    <w:rsid w:val="00A02335"/>
    <w:rsid w:val="00A04D25"/>
    <w:rsid w:val="00A13D21"/>
    <w:rsid w:val="00A15F2B"/>
    <w:rsid w:val="00A27D75"/>
    <w:rsid w:val="00A4680C"/>
    <w:rsid w:val="00A47626"/>
    <w:rsid w:val="00A60555"/>
    <w:rsid w:val="00A6708F"/>
    <w:rsid w:val="00A7248B"/>
    <w:rsid w:val="00A7361C"/>
    <w:rsid w:val="00A7460C"/>
    <w:rsid w:val="00A7533A"/>
    <w:rsid w:val="00A77641"/>
    <w:rsid w:val="00A77A21"/>
    <w:rsid w:val="00AB0DB3"/>
    <w:rsid w:val="00AB4132"/>
    <w:rsid w:val="00AC03F1"/>
    <w:rsid w:val="00AC06FB"/>
    <w:rsid w:val="00AC2529"/>
    <w:rsid w:val="00AD3973"/>
    <w:rsid w:val="00AD5890"/>
    <w:rsid w:val="00AF17C4"/>
    <w:rsid w:val="00AF4EBC"/>
    <w:rsid w:val="00AF6E56"/>
    <w:rsid w:val="00B017E4"/>
    <w:rsid w:val="00B04E97"/>
    <w:rsid w:val="00B076B7"/>
    <w:rsid w:val="00B111E7"/>
    <w:rsid w:val="00B115A6"/>
    <w:rsid w:val="00B165DD"/>
    <w:rsid w:val="00B210AE"/>
    <w:rsid w:val="00B2166A"/>
    <w:rsid w:val="00B21E09"/>
    <w:rsid w:val="00B222A7"/>
    <w:rsid w:val="00B22E13"/>
    <w:rsid w:val="00B2367F"/>
    <w:rsid w:val="00B23AC1"/>
    <w:rsid w:val="00B244A7"/>
    <w:rsid w:val="00B24AF9"/>
    <w:rsid w:val="00B25F61"/>
    <w:rsid w:val="00B2713D"/>
    <w:rsid w:val="00B36D37"/>
    <w:rsid w:val="00B3768D"/>
    <w:rsid w:val="00B4117A"/>
    <w:rsid w:val="00B53732"/>
    <w:rsid w:val="00B73775"/>
    <w:rsid w:val="00B80AB6"/>
    <w:rsid w:val="00B906BB"/>
    <w:rsid w:val="00B92AC6"/>
    <w:rsid w:val="00B92DBF"/>
    <w:rsid w:val="00BA05EB"/>
    <w:rsid w:val="00BA6225"/>
    <w:rsid w:val="00BB02BE"/>
    <w:rsid w:val="00BB1CB7"/>
    <w:rsid w:val="00BC2D43"/>
    <w:rsid w:val="00BC3FD6"/>
    <w:rsid w:val="00BC5C4A"/>
    <w:rsid w:val="00BC670D"/>
    <w:rsid w:val="00BD5264"/>
    <w:rsid w:val="00BE2B58"/>
    <w:rsid w:val="00BF08F5"/>
    <w:rsid w:val="00BF137E"/>
    <w:rsid w:val="00C029A7"/>
    <w:rsid w:val="00C07F68"/>
    <w:rsid w:val="00C13270"/>
    <w:rsid w:val="00C209BB"/>
    <w:rsid w:val="00C223A7"/>
    <w:rsid w:val="00C273B4"/>
    <w:rsid w:val="00C30C1D"/>
    <w:rsid w:val="00C40980"/>
    <w:rsid w:val="00C415A9"/>
    <w:rsid w:val="00C47457"/>
    <w:rsid w:val="00C53F24"/>
    <w:rsid w:val="00C649FF"/>
    <w:rsid w:val="00C7294D"/>
    <w:rsid w:val="00C95FDB"/>
    <w:rsid w:val="00CA48E8"/>
    <w:rsid w:val="00CA57A3"/>
    <w:rsid w:val="00CC4CEA"/>
    <w:rsid w:val="00CC5C59"/>
    <w:rsid w:val="00CD7AEE"/>
    <w:rsid w:val="00CE4FC9"/>
    <w:rsid w:val="00CF2EB6"/>
    <w:rsid w:val="00CF50DA"/>
    <w:rsid w:val="00CF50E7"/>
    <w:rsid w:val="00CF7C4B"/>
    <w:rsid w:val="00D00C50"/>
    <w:rsid w:val="00D161F1"/>
    <w:rsid w:val="00D3315A"/>
    <w:rsid w:val="00D334D8"/>
    <w:rsid w:val="00D6277F"/>
    <w:rsid w:val="00D64741"/>
    <w:rsid w:val="00D64777"/>
    <w:rsid w:val="00D65610"/>
    <w:rsid w:val="00D72DFB"/>
    <w:rsid w:val="00D83051"/>
    <w:rsid w:val="00D86FFA"/>
    <w:rsid w:val="00D91BD0"/>
    <w:rsid w:val="00D9278A"/>
    <w:rsid w:val="00D9383F"/>
    <w:rsid w:val="00DA6B23"/>
    <w:rsid w:val="00DB7495"/>
    <w:rsid w:val="00DC37B6"/>
    <w:rsid w:val="00DF43CF"/>
    <w:rsid w:val="00DF6705"/>
    <w:rsid w:val="00E03DF6"/>
    <w:rsid w:val="00E1056C"/>
    <w:rsid w:val="00E128B7"/>
    <w:rsid w:val="00E14BFA"/>
    <w:rsid w:val="00E213C2"/>
    <w:rsid w:val="00E22E33"/>
    <w:rsid w:val="00E25BAA"/>
    <w:rsid w:val="00E25BF0"/>
    <w:rsid w:val="00E348B7"/>
    <w:rsid w:val="00E348FB"/>
    <w:rsid w:val="00E350C3"/>
    <w:rsid w:val="00E36147"/>
    <w:rsid w:val="00E41003"/>
    <w:rsid w:val="00E514D8"/>
    <w:rsid w:val="00E53C40"/>
    <w:rsid w:val="00E5754F"/>
    <w:rsid w:val="00E60070"/>
    <w:rsid w:val="00E66068"/>
    <w:rsid w:val="00E66B76"/>
    <w:rsid w:val="00E67983"/>
    <w:rsid w:val="00E67CFA"/>
    <w:rsid w:val="00E73112"/>
    <w:rsid w:val="00E75934"/>
    <w:rsid w:val="00E84A32"/>
    <w:rsid w:val="00E8794B"/>
    <w:rsid w:val="00E96CC2"/>
    <w:rsid w:val="00EA55AF"/>
    <w:rsid w:val="00EB028A"/>
    <w:rsid w:val="00EB2ED5"/>
    <w:rsid w:val="00ED771D"/>
    <w:rsid w:val="00EE140C"/>
    <w:rsid w:val="00EF20C2"/>
    <w:rsid w:val="00EF61E9"/>
    <w:rsid w:val="00F0179D"/>
    <w:rsid w:val="00F02CA3"/>
    <w:rsid w:val="00F052EB"/>
    <w:rsid w:val="00F05CEC"/>
    <w:rsid w:val="00F1467B"/>
    <w:rsid w:val="00F17863"/>
    <w:rsid w:val="00F17A6C"/>
    <w:rsid w:val="00F17CCE"/>
    <w:rsid w:val="00F218AA"/>
    <w:rsid w:val="00F2211E"/>
    <w:rsid w:val="00F35463"/>
    <w:rsid w:val="00F35B63"/>
    <w:rsid w:val="00F43C2E"/>
    <w:rsid w:val="00F45D04"/>
    <w:rsid w:val="00F465E7"/>
    <w:rsid w:val="00F53488"/>
    <w:rsid w:val="00F54A4D"/>
    <w:rsid w:val="00F54D0A"/>
    <w:rsid w:val="00F55495"/>
    <w:rsid w:val="00F60D9E"/>
    <w:rsid w:val="00F70300"/>
    <w:rsid w:val="00F73BE3"/>
    <w:rsid w:val="00F74F2E"/>
    <w:rsid w:val="00F84B6D"/>
    <w:rsid w:val="00F91298"/>
    <w:rsid w:val="00F9503F"/>
    <w:rsid w:val="00FB079B"/>
    <w:rsid w:val="00FB524A"/>
    <w:rsid w:val="00FC2630"/>
    <w:rsid w:val="00FC2682"/>
    <w:rsid w:val="00FC4DFE"/>
    <w:rsid w:val="00FC65AC"/>
    <w:rsid w:val="00FC69C1"/>
    <w:rsid w:val="00FC6D23"/>
    <w:rsid w:val="00FC71F9"/>
    <w:rsid w:val="00FD1B42"/>
    <w:rsid w:val="00FE2557"/>
    <w:rsid w:val="00FE78EE"/>
    <w:rsid w:val="00FF06C7"/>
    <w:rsid w:val="00FF11CE"/>
    <w:rsid w:val="00FF30C3"/>
    <w:rsid w:val="00FF79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704BB8"/>
  <w15:docId w15:val="{3981E904-C902-4FAD-8FDF-DC96F6CD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5706"/>
    <w:pPr>
      <w:spacing w:after="200" w:line="276" w:lineRule="auto"/>
    </w:pPr>
    <w:rPr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6BDE"/>
    <w:pPr>
      <w:keepNext/>
      <w:keepLines/>
      <w:numPr>
        <w:numId w:val="3"/>
      </w:numPr>
      <w:spacing w:before="240" w:after="0"/>
      <w:jc w:val="center"/>
      <w:outlineLvl w:val="0"/>
    </w:pPr>
    <w:rPr>
      <w:rFonts w:ascii="Tahoma" w:eastAsiaTheme="majorEastAsia" w:hAnsi="Tahom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6BDE"/>
    <w:pPr>
      <w:keepNext/>
      <w:keepLines/>
      <w:numPr>
        <w:numId w:val="7"/>
      </w:numPr>
      <w:spacing w:after="0"/>
      <w:ind w:left="357" w:hanging="357"/>
      <w:outlineLvl w:val="1"/>
    </w:pPr>
    <w:rPr>
      <w:rFonts w:ascii="Tahoma" w:eastAsiaTheme="majorEastAsia" w:hAnsi="Tahom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BDE"/>
    <w:pPr>
      <w:keepNext/>
      <w:keepLines/>
      <w:numPr>
        <w:numId w:val="4"/>
      </w:numPr>
      <w:spacing w:after="240"/>
      <w:outlineLvl w:val="2"/>
    </w:pPr>
    <w:rPr>
      <w:rFonts w:ascii="Tahoma" w:eastAsiaTheme="majorEastAsia" w:hAnsi="Tahom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2BC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2BC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2BC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2BC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2BC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2BC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5F1FAA"/>
    <w:pPr>
      <w:ind w:left="720"/>
      <w:contextualSpacing/>
    </w:pPr>
  </w:style>
  <w:style w:type="table" w:styleId="TableGrid">
    <w:name w:val="Table Grid"/>
    <w:basedOn w:val="TableNormal"/>
    <w:uiPriority w:val="59"/>
    <w:rsid w:val="00E14B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128FA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id-ID"/>
    </w:rPr>
  </w:style>
  <w:style w:type="paragraph" w:styleId="Header">
    <w:name w:val="header"/>
    <w:basedOn w:val="Normal"/>
    <w:link w:val="HeaderChar"/>
    <w:uiPriority w:val="99"/>
    <w:unhideWhenUsed/>
    <w:rsid w:val="00BF08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F08F5"/>
    <w:rPr>
      <w:sz w:val="22"/>
      <w:szCs w:val="22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BF08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F08F5"/>
    <w:rPr>
      <w:sz w:val="22"/>
      <w:szCs w:val="22"/>
      <w:lang w:val="id-ID"/>
    </w:rPr>
  </w:style>
  <w:style w:type="paragraph" w:styleId="BalloonText">
    <w:name w:val="Balloon Text"/>
    <w:basedOn w:val="Normal"/>
    <w:link w:val="BalloonTextChar"/>
    <w:uiPriority w:val="99"/>
    <w:unhideWhenUsed/>
    <w:rsid w:val="004A3E3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3E33"/>
    <w:rPr>
      <w:rFonts w:ascii="Tahoma" w:hAnsi="Tahoma" w:cs="Tahoma"/>
      <w:sz w:val="16"/>
      <w:szCs w:val="16"/>
      <w:lang w:eastAsia="en-US"/>
    </w:rPr>
  </w:style>
  <w:style w:type="character" w:customStyle="1" w:styleId="ListParagraphChar">
    <w:name w:val="List Paragraph Char"/>
    <w:link w:val="ListParagraph"/>
    <w:uiPriority w:val="99"/>
    <w:rsid w:val="00F54A4D"/>
    <w:rPr>
      <w:sz w:val="22"/>
      <w:szCs w:val="22"/>
      <w:lang w:eastAsia="en-US"/>
    </w:rPr>
  </w:style>
  <w:style w:type="character" w:styleId="Hyperlink">
    <w:name w:val="Hyperlink"/>
    <w:uiPriority w:val="99"/>
    <w:unhideWhenUsed/>
    <w:rsid w:val="00A7361C"/>
    <w:rPr>
      <w:color w:val="0000FF"/>
      <w:u w:val="single"/>
    </w:rPr>
  </w:style>
  <w:style w:type="character" w:customStyle="1" w:styleId="TitleChar">
    <w:name w:val="Title Char"/>
    <w:link w:val="Title"/>
    <w:rsid w:val="006E684A"/>
    <w:rPr>
      <w:rFonts w:ascii="Times New Roman" w:eastAsia="SimSun" w:hAnsi="Times New Roman"/>
      <w:b/>
      <w:kern w:val="2"/>
      <w:sz w:val="32"/>
      <w:lang w:eastAsia="zh-CN"/>
    </w:rPr>
  </w:style>
  <w:style w:type="paragraph" w:styleId="Title">
    <w:name w:val="Title"/>
    <w:basedOn w:val="Normal"/>
    <w:link w:val="TitleChar"/>
    <w:qFormat/>
    <w:rsid w:val="006E684A"/>
    <w:pPr>
      <w:widowControl w:val="0"/>
      <w:spacing w:before="240" w:after="60" w:line="240" w:lineRule="auto"/>
      <w:jc w:val="center"/>
      <w:outlineLvl w:val="0"/>
    </w:pPr>
    <w:rPr>
      <w:rFonts w:ascii="Times New Roman" w:eastAsia="SimSun" w:hAnsi="Times New Roman"/>
      <w:b/>
      <w:kern w:val="2"/>
      <w:sz w:val="32"/>
      <w:szCs w:val="20"/>
      <w:lang w:val="en-US" w:eastAsia="zh-CN"/>
    </w:rPr>
  </w:style>
  <w:style w:type="character" w:customStyle="1" w:styleId="TitleChar1">
    <w:name w:val="Title Char1"/>
    <w:basedOn w:val="DefaultParagraphFont"/>
    <w:uiPriority w:val="10"/>
    <w:rsid w:val="006E684A"/>
    <w:rPr>
      <w:rFonts w:asciiTheme="majorHAnsi" w:eastAsiaTheme="majorEastAsia" w:hAnsiTheme="majorHAnsi" w:cstheme="majorBidi"/>
      <w:spacing w:val="-10"/>
      <w:kern w:val="28"/>
      <w:sz w:val="56"/>
      <w:szCs w:val="56"/>
      <w:lang w:val="id-ID"/>
    </w:rPr>
  </w:style>
  <w:style w:type="character" w:customStyle="1" w:styleId="Heading1Char">
    <w:name w:val="Heading 1 Char"/>
    <w:basedOn w:val="DefaultParagraphFont"/>
    <w:link w:val="Heading1"/>
    <w:uiPriority w:val="9"/>
    <w:rsid w:val="00636BDE"/>
    <w:rPr>
      <w:rFonts w:ascii="Tahoma" w:eastAsiaTheme="majorEastAsia" w:hAnsi="Tahoma" w:cstheme="majorBidi"/>
      <w:b/>
      <w:sz w:val="22"/>
      <w:szCs w:val="32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636BDE"/>
    <w:rPr>
      <w:rFonts w:ascii="Tahoma" w:eastAsiaTheme="majorEastAsia" w:hAnsi="Tahoma" w:cstheme="majorBidi"/>
      <w:b/>
      <w:sz w:val="22"/>
      <w:szCs w:val="26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rsid w:val="00636BDE"/>
    <w:rPr>
      <w:rFonts w:ascii="Tahoma" w:eastAsiaTheme="majorEastAsia" w:hAnsi="Tahoma" w:cstheme="majorBidi"/>
      <w:b/>
      <w:sz w:val="22"/>
      <w:szCs w:val="24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2BC9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2BC9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2BC9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id-I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2BC9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id-I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2BC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id-I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2B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id-ID"/>
    </w:rPr>
  </w:style>
  <w:style w:type="paragraph" w:styleId="NormalWeb">
    <w:name w:val="Normal (Web)"/>
    <w:basedOn w:val="Normal"/>
    <w:uiPriority w:val="99"/>
    <w:unhideWhenUsed/>
    <w:rsid w:val="00240D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character" w:styleId="FollowedHyperlink">
    <w:name w:val="FollowedHyperlink"/>
    <w:basedOn w:val="DefaultParagraphFont"/>
    <w:uiPriority w:val="99"/>
    <w:semiHidden/>
    <w:unhideWhenUsed/>
    <w:rsid w:val="00847A66"/>
    <w:rPr>
      <w:color w:val="800080"/>
      <w:u w:val="single"/>
    </w:rPr>
  </w:style>
  <w:style w:type="paragraph" w:customStyle="1" w:styleId="font5">
    <w:name w:val="font5"/>
    <w:basedOn w:val="Normal"/>
    <w:rsid w:val="00847A66"/>
    <w:pPr>
      <w:spacing w:before="100" w:beforeAutospacing="1" w:after="100" w:afterAutospacing="1" w:line="240" w:lineRule="auto"/>
    </w:pPr>
    <w:rPr>
      <w:rFonts w:eastAsia="Times New Roman"/>
      <w:color w:val="000000"/>
      <w:lang w:eastAsia="id-ID"/>
    </w:rPr>
  </w:style>
  <w:style w:type="paragraph" w:customStyle="1" w:styleId="font6">
    <w:name w:val="font6"/>
    <w:basedOn w:val="Normal"/>
    <w:rsid w:val="00847A66"/>
    <w:pPr>
      <w:spacing w:before="100" w:beforeAutospacing="1" w:after="100" w:afterAutospacing="1" w:line="240" w:lineRule="auto"/>
    </w:pPr>
    <w:rPr>
      <w:rFonts w:eastAsia="Times New Roman"/>
      <w:i/>
      <w:iCs/>
      <w:color w:val="000000"/>
      <w:lang w:eastAsia="id-ID"/>
    </w:rPr>
  </w:style>
  <w:style w:type="paragraph" w:customStyle="1" w:styleId="xl66">
    <w:name w:val="xl66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7">
    <w:name w:val="xl67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8">
    <w:name w:val="xl68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69">
    <w:name w:val="xl69"/>
    <w:basedOn w:val="Normal"/>
    <w:rsid w:val="00847A66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0">
    <w:name w:val="xl70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1">
    <w:name w:val="xl71"/>
    <w:basedOn w:val="Normal"/>
    <w:rsid w:val="00847A66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72">
    <w:name w:val="xl72"/>
    <w:basedOn w:val="Normal"/>
    <w:rsid w:val="00847A6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73">
    <w:name w:val="xl73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4">
    <w:name w:val="xl74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5">
    <w:name w:val="xl75"/>
    <w:basedOn w:val="Normal"/>
    <w:rsid w:val="00847A66"/>
    <w:pPr>
      <w:pBdr>
        <w:left w:val="single" w:sz="4" w:space="0" w:color="A6A6A6"/>
        <w:bottom w:val="single" w:sz="4" w:space="0" w:color="A6A6A6"/>
        <w:right w:val="single" w:sz="4" w:space="7" w:color="A6A6A6"/>
      </w:pBdr>
      <w:spacing w:before="100" w:beforeAutospacing="1" w:after="100" w:afterAutospacing="1" w:line="240" w:lineRule="auto"/>
      <w:ind w:firstLineChars="100" w:firstLine="100"/>
      <w:jc w:val="right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76">
    <w:name w:val="xl76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DCDB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77">
    <w:name w:val="xl77"/>
    <w:basedOn w:val="Normal"/>
    <w:rsid w:val="00847A66"/>
    <w:pPr>
      <w:shd w:val="clear" w:color="000000" w:fill="C5D9F1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8">
    <w:name w:val="xl78"/>
    <w:basedOn w:val="Normal"/>
    <w:rsid w:val="00847A66"/>
    <w:pPr>
      <w:pBdr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79">
    <w:name w:val="xl79"/>
    <w:basedOn w:val="Normal"/>
    <w:rsid w:val="00847A66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id-ID"/>
    </w:rPr>
  </w:style>
  <w:style w:type="paragraph" w:customStyle="1" w:styleId="xl80">
    <w:name w:val="xl80"/>
    <w:basedOn w:val="Normal"/>
    <w:rsid w:val="00847A66"/>
    <w:pPr>
      <w:pBdr>
        <w:left w:val="single" w:sz="8" w:space="0" w:color="A6A6A6"/>
      </w:pBdr>
      <w:shd w:val="clear" w:color="000000" w:fill="244062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81">
    <w:name w:val="xl81"/>
    <w:basedOn w:val="Normal"/>
    <w:rsid w:val="00847A66"/>
    <w:pPr>
      <w:shd w:val="clear" w:color="000000" w:fill="244062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82">
    <w:name w:val="xl82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3">
    <w:name w:val="xl83"/>
    <w:basedOn w:val="Normal"/>
    <w:rsid w:val="00847A66"/>
    <w:pPr>
      <w:pBdr>
        <w:right w:val="single" w:sz="8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16365C"/>
      <w:sz w:val="24"/>
      <w:szCs w:val="24"/>
      <w:lang w:eastAsia="id-ID"/>
    </w:rPr>
  </w:style>
  <w:style w:type="paragraph" w:customStyle="1" w:styleId="xl84">
    <w:name w:val="xl84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85">
    <w:name w:val="xl85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5D9F1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36"/>
      <w:szCs w:val="36"/>
      <w:lang w:eastAsia="id-ID"/>
    </w:rPr>
  </w:style>
  <w:style w:type="paragraph" w:customStyle="1" w:styleId="xl86">
    <w:name w:val="xl86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id-ID"/>
    </w:rPr>
  </w:style>
  <w:style w:type="paragraph" w:customStyle="1" w:styleId="xl87">
    <w:name w:val="xl87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id-ID"/>
    </w:rPr>
  </w:style>
  <w:style w:type="paragraph" w:customStyle="1" w:styleId="xl88">
    <w:name w:val="xl88"/>
    <w:basedOn w:val="Normal"/>
    <w:rsid w:val="00847A66"/>
    <w:pPr>
      <w:pBdr>
        <w:top w:val="single" w:sz="4" w:space="0" w:color="A6A6A6"/>
        <w:left w:val="single" w:sz="8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89">
    <w:name w:val="xl89"/>
    <w:basedOn w:val="Normal"/>
    <w:rsid w:val="00847A66"/>
    <w:pPr>
      <w:pBdr>
        <w:top w:val="single" w:sz="4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90">
    <w:name w:val="xl90"/>
    <w:basedOn w:val="Normal"/>
    <w:rsid w:val="00847A66"/>
    <w:pP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91">
    <w:name w:val="xl91"/>
    <w:basedOn w:val="Normal"/>
    <w:rsid w:val="00847A66"/>
    <w:pPr>
      <w:pBdr>
        <w:top w:val="single" w:sz="4" w:space="0" w:color="A6A6A6"/>
        <w:right w:val="single" w:sz="8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92">
    <w:name w:val="xl92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93">
    <w:name w:val="xl93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94">
    <w:name w:val="xl94"/>
    <w:basedOn w:val="Normal"/>
    <w:rsid w:val="00847A66"/>
    <w:pPr>
      <w:pBdr>
        <w:left w:val="single" w:sz="8" w:space="0" w:color="A6A6A6"/>
        <w:bottom w:val="single" w:sz="4" w:space="0" w:color="A6A6A6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95">
    <w:name w:val="xl95"/>
    <w:basedOn w:val="Normal"/>
    <w:rsid w:val="00847A66"/>
    <w:pPr>
      <w:pBdr>
        <w:bottom w:val="single" w:sz="4" w:space="0" w:color="A6A6A6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96">
    <w:name w:val="xl96"/>
    <w:basedOn w:val="Normal"/>
    <w:rsid w:val="00847A66"/>
    <w:pPr>
      <w:pBdr>
        <w:top w:val="single" w:sz="8" w:space="0" w:color="BFBFBF"/>
        <w:left w:val="single" w:sz="4" w:space="0" w:color="auto"/>
        <w:bottom w:val="single" w:sz="4" w:space="0" w:color="A6A6A6"/>
      </w:pBdr>
      <w:shd w:val="clear" w:color="000000" w:fill="F2DCDB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97">
    <w:name w:val="xl97"/>
    <w:basedOn w:val="Normal"/>
    <w:rsid w:val="00847A66"/>
    <w:pPr>
      <w:pBdr>
        <w:top w:val="single" w:sz="8" w:space="0" w:color="BFBFBF"/>
        <w:bottom w:val="single" w:sz="4" w:space="0" w:color="A6A6A6"/>
      </w:pBdr>
      <w:shd w:val="clear" w:color="000000" w:fill="F2DCDB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98">
    <w:name w:val="xl98"/>
    <w:basedOn w:val="Normal"/>
    <w:rsid w:val="00847A66"/>
    <w:pPr>
      <w:pBdr>
        <w:top w:val="single" w:sz="8" w:space="0" w:color="BFBFBF"/>
        <w:bottom w:val="single" w:sz="4" w:space="0" w:color="A6A6A6"/>
        <w:right w:val="single" w:sz="4" w:space="0" w:color="A6A6A6"/>
      </w:pBdr>
      <w:shd w:val="clear" w:color="000000" w:fill="F2DCDB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99">
    <w:name w:val="xl99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100">
    <w:name w:val="xl100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101">
    <w:name w:val="xl101"/>
    <w:basedOn w:val="Normal"/>
    <w:rsid w:val="00847A66"/>
    <w:pPr>
      <w:pBdr>
        <w:top w:val="single" w:sz="8" w:space="0" w:color="A6A6A6"/>
        <w:left w:val="single" w:sz="8" w:space="0" w:color="A6A6A6"/>
        <w:bottom w:val="single" w:sz="8" w:space="0" w:color="A6A6A6"/>
        <w:right w:val="single" w:sz="8" w:space="0" w:color="A6A6A6"/>
      </w:pBdr>
      <w:shd w:val="clear" w:color="000000" w:fill="C5D9F1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8"/>
      <w:szCs w:val="28"/>
      <w:lang w:eastAsia="id-ID"/>
    </w:rPr>
  </w:style>
  <w:style w:type="paragraph" w:customStyle="1" w:styleId="xl102">
    <w:name w:val="xl102"/>
    <w:basedOn w:val="Normal"/>
    <w:rsid w:val="00847A66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103">
    <w:name w:val="xl103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C666B"/>
    <w:pPr>
      <w:numPr>
        <w:numId w:val="0"/>
      </w:numPr>
      <w:spacing w:before="480"/>
      <w:jc w:val="left"/>
      <w:outlineLvl w:val="9"/>
    </w:pPr>
    <w:rPr>
      <w:rFonts w:asciiTheme="majorHAnsi" w:hAnsiTheme="majorHAnsi"/>
      <w:bCs/>
      <w:color w:val="365F91" w:themeColor="accent1" w:themeShade="BF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C27BF"/>
    <w:pPr>
      <w:tabs>
        <w:tab w:val="left" w:pos="630"/>
        <w:tab w:val="right" w:leader="dot" w:pos="9061"/>
      </w:tabs>
      <w:spacing w:after="100"/>
      <w:ind w:left="630" w:hanging="630"/>
    </w:pPr>
  </w:style>
  <w:style w:type="paragraph" w:styleId="TOC2">
    <w:name w:val="toc 2"/>
    <w:basedOn w:val="Normal"/>
    <w:next w:val="Normal"/>
    <w:autoRedefine/>
    <w:uiPriority w:val="39"/>
    <w:unhideWhenUsed/>
    <w:rsid w:val="002A6DA1"/>
    <w:pPr>
      <w:tabs>
        <w:tab w:val="left" w:pos="660"/>
        <w:tab w:val="right" w:leader="dot" w:pos="9061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2CA3"/>
    <w:pPr>
      <w:tabs>
        <w:tab w:val="left" w:pos="880"/>
        <w:tab w:val="right" w:leader="dot" w:pos="9061"/>
      </w:tabs>
      <w:spacing w:after="100"/>
      <w:ind w:left="630" w:hanging="630"/>
    </w:pPr>
  </w:style>
  <w:style w:type="paragraph" w:styleId="NoSpacing">
    <w:name w:val="No Spacing"/>
    <w:link w:val="NoSpacingChar"/>
    <w:uiPriority w:val="1"/>
    <w:qFormat/>
    <w:rsid w:val="0057771A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57771A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F02CA3"/>
    <w:rPr>
      <w:sz w:val="22"/>
      <w:szCs w:val="22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1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581209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2749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3723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49568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4421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986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5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74994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5868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6438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89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5202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7048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8747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8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51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9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289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7753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7291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2937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10564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3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7709">
          <w:marLeft w:val="90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9533">
          <w:marLeft w:val="90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905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3644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1447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7490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46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20019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2945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437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535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33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6478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26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80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206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5156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9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5171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0352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98639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3708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161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711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1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491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2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336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379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8245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3781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8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306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391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46964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812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0551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728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900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3071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546392">
          <w:marLeft w:val="171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406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8882">
          <w:marLeft w:val="171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4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31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6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681FC9-8488-4AC5-B4F8-5E848BD31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INGKATAN PENGELOLAAN PENDAKIAN GUNUNG</vt:lpstr>
    </vt:vector>
  </TitlesOfParts>
  <Company>KEMENTERIAN LINGKUNGAN HIDUP DAN KEHUTANAN</Company>
  <LinksUpToDate>false</LinksUpToDate>
  <CharactersWithSpaces>1639</CharactersWithSpaces>
  <SharedDoc>false</SharedDoc>
  <HLinks>
    <vt:vector size="6" baseType="variant">
      <vt:variant>
        <vt:i4>7077904</vt:i4>
      </vt:variant>
      <vt:variant>
        <vt:i4>0</vt:i4>
      </vt:variant>
      <vt:variant>
        <vt:i4>0</vt:i4>
      </vt:variant>
      <vt:variant>
        <vt:i4>5</vt:i4>
      </vt:variant>
      <vt:variant>
        <vt:lpwstr>mailto:tandaSNI@bsn.go.id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INGKATAN PENGELOLAAN PENDAKIAN GUNUNG</dc:title>
  <dc:subject>Skema Penilaian Kesesuaian Pihak Pertama Pengelolaan Pendakian Gunung Berdasarkan SNI 8748:2019</dc:subject>
  <dc:creator>PUSAT Fasilitasi penerapan standar instrumen lhk</dc:creator>
  <cp:lastModifiedBy>HP</cp:lastModifiedBy>
  <cp:revision>2</cp:revision>
  <cp:lastPrinted>2020-12-18T02:37:00Z</cp:lastPrinted>
  <dcterms:created xsi:type="dcterms:W3CDTF">2022-10-27T04:05:00Z</dcterms:created>
  <dcterms:modified xsi:type="dcterms:W3CDTF">2022-10-27T04:05:00Z</dcterms:modified>
</cp:coreProperties>
</file>